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B03A69" w:rsidRDefault="00B03A69" w:rsidP="00B03A69">
      <w:pPr>
        <w:jc w:val="center"/>
        <w:rPr>
          <w:rFonts w:ascii="Times New Roman" w:hAnsi="Times New Roman" w:cs="Times New Roman"/>
          <w:b/>
        </w:rPr>
      </w:pPr>
      <w:r w:rsidRPr="00B03A69">
        <w:rPr>
          <w:rFonts w:ascii="Times New Roman" w:hAnsi="Times New Roman" w:cs="Times New Roman"/>
          <w:b/>
          <w:sz w:val="24"/>
          <w:szCs w:val="24"/>
        </w:rPr>
        <w:t>KARAR VERME MERDİVEN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3"/>
        <w:gridCol w:w="5495"/>
      </w:tblGrid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2958" w:type="pct"/>
          </w:tcPr>
          <w:p w:rsidR="00BF2FB1" w:rsidRPr="00395F3A" w:rsidRDefault="0010208E" w:rsidP="00BC247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5F3A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2958" w:type="pct"/>
          </w:tcPr>
          <w:p w:rsidR="00BF2FB1" w:rsidRPr="00395F3A" w:rsidRDefault="00242440" w:rsidP="00BC247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5F3A">
              <w:rPr>
                <w:rFonts w:ascii="Times New Roman" w:hAnsi="Times New Roman" w:cs="Times New Roman"/>
                <w:sz w:val="24"/>
                <w:szCs w:val="24"/>
              </w:rPr>
              <w:t>Karar Verme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2958" w:type="pct"/>
          </w:tcPr>
          <w:p w:rsidR="00BF2FB1" w:rsidRPr="00395F3A" w:rsidRDefault="00242440" w:rsidP="00BC247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5F3A">
              <w:rPr>
                <w:rFonts w:ascii="Times New Roman" w:hAnsi="Times New Roman" w:cs="Times New Roman"/>
                <w:sz w:val="24"/>
                <w:szCs w:val="24"/>
              </w:rPr>
              <w:t>Karar verme basamakları</w:t>
            </w:r>
            <w:bookmarkStart w:id="0" w:name="_GoBack"/>
            <w:bookmarkEnd w:id="0"/>
            <w:r w:rsidRPr="00395F3A">
              <w:rPr>
                <w:rFonts w:ascii="Times New Roman" w:hAnsi="Times New Roman" w:cs="Times New Roman"/>
                <w:sz w:val="24"/>
                <w:szCs w:val="24"/>
              </w:rPr>
              <w:t>nı açıklar</w:t>
            </w:r>
            <w:r w:rsidR="0010208E" w:rsidRPr="00395F3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611B4" w:rsidRPr="00395F3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395F3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A226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0208E" w:rsidRPr="00395F3A">
              <w:rPr>
                <w:rFonts w:ascii="Times New Roman" w:hAnsi="Times New Roman" w:cs="Times New Roman"/>
                <w:sz w:val="24"/>
                <w:szCs w:val="24"/>
              </w:rPr>
              <w:t xml:space="preserve">.hafta 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2958" w:type="pct"/>
          </w:tcPr>
          <w:p w:rsidR="00BF2FB1" w:rsidRPr="00395F3A" w:rsidRDefault="00D611B4" w:rsidP="00BC247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5F3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F50DA1">
              <w:rPr>
                <w:rFonts w:ascii="Times New Roman" w:hAnsi="Times New Roman" w:cs="Times New Roman"/>
                <w:sz w:val="24"/>
                <w:szCs w:val="24"/>
              </w:rPr>
              <w:t>.S</w:t>
            </w:r>
            <w:r w:rsidR="0010208E" w:rsidRPr="00395F3A">
              <w:rPr>
                <w:rFonts w:ascii="Times New Roman" w:hAnsi="Times New Roman" w:cs="Times New Roman"/>
                <w:sz w:val="24"/>
                <w:szCs w:val="24"/>
              </w:rPr>
              <w:t xml:space="preserve">ınıf 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2958" w:type="pct"/>
          </w:tcPr>
          <w:p w:rsidR="00BF2FB1" w:rsidRPr="00395F3A" w:rsidRDefault="00B03A69" w:rsidP="00BC247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. (Bir ders saati)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2958" w:type="pct"/>
          </w:tcPr>
          <w:p w:rsidR="00F50DA1" w:rsidRDefault="00F50DA1" w:rsidP="009D691D">
            <w:pPr>
              <w:pStyle w:val="ListeParagraf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C06335" w:rsidRPr="00F50DA1">
              <w:rPr>
                <w:rFonts w:ascii="Times New Roman" w:hAnsi="Times New Roman"/>
                <w:sz w:val="24"/>
                <w:szCs w:val="24"/>
              </w:rPr>
              <w:t>1</w:t>
            </w:r>
          </w:p>
          <w:p w:rsidR="002D55B9" w:rsidRPr="00F50DA1" w:rsidRDefault="00B03A69" w:rsidP="009D691D">
            <w:pPr>
              <w:pStyle w:val="ListeParagraf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 xml:space="preserve">Etkinlik Bilgi Notu </w:t>
            </w:r>
          </w:p>
        </w:tc>
      </w:tr>
      <w:tr w:rsidR="00BF2FB1" w:rsidRPr="002F62C6" w:rsidTr="00F50DA1">
        <w:trPr>
          <w:trHeight w:val="682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2958" w:type="pct"/>
          </w:tcPr>
          <w:p w:rsidR="005C0EFC" w:rsidRPr="00F50DA1" w:rsidRDefault="00C06335" w:rsidP="009D691D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>Çalışma Yaprağı 1</w:t>
            </w:r>
            <w:r w:rsidR="00385D69" w:rsidRPr="00F50DA1">
              <w:rPr>
                <w:rFonts w:ascii="Times New Roman" w:hAnsi="Times New Roman"/>
                <w:sz w:val="24"/>
                <w:szCs w:val="24"/>
              </w:rPr>
              <w:t>öğrenci</w:t>
            </w:r>
            <w:r w:rsidR="003E226D" w:rsidRPr="00F50DA1">
              <w:rPr>
                <w:rFonts w:ascii="Times New Roman" w:hAnsi="Times New Roman"/>
                <w:sz w:val="24"/>
                <w:szCs w:val="24"/>
              </w:rPr>
              <w:t xml:space="preserve"> sayısı</w:t>
            </w:r>
            <w:r w:rsidR="00382F9B" w:rsidRPr="00F50DA1">
              <w:rPr>
                <w:rFonts w:ascii="Times New Roman" w:hAnsi="Times New Roman"/>
                <w:sz w:val="24"/>
                <w:szCs w:val="24"/>
              </w:rPr>
              <w:t xml:space="preserve"> kadar çoğaltılır</w:t>
            </w:r>
            <w:r w:rsidR="003E226D" w:rsidRPr="00F50DA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2958" w:type="pct"/>
          </w:tcPr>
          <w:p w:rsidR="00F50DA1" w:rsidRDefault="0062560E" w:rsidP="009D691D">
            <w:pPr>
              <w:pStyle w:val="ListeParagraf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 xml:space="preserve">Uygulayıcı tarafından </w:t>
            </w:r>
          </w:p>
          <w:p w:rsidR="00F50DA1" w:rsidRDefault="0062560E" w:rsidP="00F50DA1">
            <w:pPr>
              <w:pStyle w:val="ListeParagraf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“ Sevgili </w:t>
            </w:r>
            <w:r w:rsidR="00006EF8" w:rsidRPr="00F50DA1">
              <w:rPr>
                <w:rFonts w:ascii="Times New Roman" w:hAnsi="Times New Roman"/>
                <w:i/>
                <w:sz w:val="24"/>
                <w:szCs w:val="24"/>
              </w:rPr>
              <w:t>öğrenciler</w:t>
            </w: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>, bugün siz</w:t>
            </w:r>
            <w:r w:rsidR="00006EF8" w:rsidRPr="00F50DA1">
              <w:rPr>
                <w:rFonts w:ascii="Times New Roman" w:hAnsi="Times New Roman"/>
                <w:i/>
                <w:sz w:val="24"/>
                <w:szCs w:val="24"/>
              </w:rPr>
              <w:t>inle</w:t>
            </w: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karar verme basamakları</w:t>
            </w:r>
            <w:r w:rsidR="00006EF8" w:rsidRPr="00F50DA1">
              <w:rPr>
                <w:rFonts w:ascii="Times New Roman" w:hAnsi="Times New Roman"/>
                <w:i/>
                <w:sz w:val="24"/>
                <w:szCs w:val="24"/>
              </w:rPr>
              <w:t>nı</w:t>
            </w:r>
            <w:r w:rsidR="00F50DA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B03A69" w:rsidRPr="00F50DA1">
              <w:rPr>
                <w:rFonts w:ascii="Times New Roman" w:hAnsi="Times New Roman"/>
                <w:i/>
                <w:sz w:val="24"/>
                <w:szCs w:val="24"/>
              </w:rPr>
              <w:t>öğreneceğiz</w:t>
            </w: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F50DA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E33700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Hayatınızda </w:t>
            </w:r>
            <w:r w:rsidR="00B03A69" w:rsidRPr="00F50DA1">
              <w:rPr>
                <w:rFonts w:ascii="Times New Roman" w:hAnsi="Times New Roman"/>
                <w:i/>
                <w:sz w:val="24"/>
                <w:szCs w:val="24"/>
              </w:rPr>
              <w:t>bugüne kadar</w:t>
            </w:r>
            <w:r w:rsidR="00F50DA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6933FC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binlerce </w:t>
            </w:r>
            <w:r w:rsidR="00E33700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karar vermişsinizdir. Şimdi </w:t>
            </w:r>
            <w:r w:rsidR="009C51A5" w:rsidRPr="00F50DA1">
              <w:rPr>
                <w:rFonts w:ascii="Times New Roman" w:hAnsi="Times New Roman"/>
                <w:i/>
                <w:sz w:val="24"/>
                <w:szCs w:val="24"/>
              </w:rPr>
              <w:t>yakın tarihte almış olduğunu</w:t>
            </w:r>
            <w:r w:rsidR="00E33700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z ve </w:t>
            </w:r>
            <w:r w:rsidR="006933FC" w:rsidRPr="00F50DA1">
              <w:rPr>
                <w:rFonts w:ascii="Times New Roman" w:hAnsi="Times New Roman"/>
                <w:i/>
                <w:sz w:val="24"/>
                <w:szCs w:val="24"/>
              </w:rPr>
              <w:t>siz</w:t>
            </w:r>
            <w:r w:rsidR="00E33700" w:rsidRPr="00F50DA1">
              <w:rPr>
                <w:rFonts w:ascii="Times New Roman" w:hAnsi="Times New Roman"/>
                <w:i/>
                <w:sz w:val="24"/>
                <w:szCs w:val="24"/>
              </w:rPr>
              <w:t>in</w:t>
            </w:r>
            <w:r w:rsidR="006933FC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için önemli olan bir kararınızı düşünmenizi istiyorum”</w:t>
            </w:r>
            <w:r w:rsidR="006933FC" w:rsidRPr="00F50DA1">
              <w:rPr>
                <w:rFonts w:ascii="Times New Roman" w:hAnsi="Times New Roman"/>
                <w:sz w:val="24"/>
                <w:szCs w:val="24"/>
              </w:rPr>
              <w:t xml:space="preserve"> açıklaması yapılır. </w:t>
            </w:r>
          </w:p>
          <w:p w:rsidR="00F50DA1" w:rsidRDefault="00F50DA1" w:rsidP="009D691D">
            <w:pPr>
              <w:pStyle w:val="ListeParagraf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B01AC1" w:rsidRPr="00F50DA1">
              <w:rPr>
                <w:rFonts w:ascii="Times New Roman" w:hAnsi="Times New Roman"/>
                <w:sz w:val="24"/>
                <w:szCs w:val="24"/>
              </w:rPr>
              <w:t xml:space="preserve">1 öğrencilere dağıtılır ve aşağıdaki açıklama yapılır. </w:t>
            </w:r>
          </w:p>
          <w:p w:rsidR="00B01AC1" w:rsidRPr="00F50DA1" w:rsidRDefault="00F50DA1" w:rsidP="00F50DA1">
            <w:pPr>
              <w:pStyle w:val="ListeParagraf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“Çalışma Yaprağı-</w:t>
            </w:r>
            <w:r w:rsidR="00B01AC1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1’de yer alan </w:t>
            </w:r>
            <w:r w:rsidR="003C159B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karar verme merdivenine </w:t>
            </w:r>
            <w:proofErr w:type="spellStart"/>
            <w:r w:rsidR="003C159B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hoşgeldiniz</w:t>
            </w:r>
            <w:proofErr w:type="spellEnd"/>
            <w:r w:rsidR="003C159B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! </w:t>
            </w:r>
            <w:r w:rsidR="00006EF8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Şimdi </w:t>
            </w:r>
            <w:r w:rsidR="000C1A71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karar</w:t>
            </w:r>
            <w:r w:rsidR="00B01AC1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verme sürecin</w:t>
            </w:r>
            <w:r w:rsidR="00422BD3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d</w:t>
            </w:r>
            <w:r w:rsidR="00B01AC1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e yer alan basamakları düşün</w:t>
            </w:r>
            <w:r w:rsidR="00B03A69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ünüz.</w:t>
            </w:r>
            <w:r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</w:t>
            </w:r>
            <w:r w:rsidR="00422BD3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Biraz önce düşünmenizi istediğim daha önce vermiş olduğunuz kararınızı</w:t>
            </w:r>
            <w:r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 </w:t>
            </w:r>
            <w:r w:rsidR="00F30E25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 xml:space="preserve">karar verme merdiveninin en alt basamağından en son basamağına </w:t>
            </w:r>
            <w:r w:rsidR="00040393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kadar yazınız.</w:t>
            </w:r>
            <w:r w:rsidR="00B03A69" w:rsidRPr="00F50DA1">
              <w:rPr>
                <w:rFonts w:ascii="Times New Roman" w:hAnsi="Times New Roman"/>
                <w:i/>
                <w:sz w:val="24"/>
                <w:szCs w:val="24"/>
                <w:lang w:eastAsia="en-US"/>
              </w:rPr>
              <w:t>”</w:t>
            </w:r>
          </w:p>
          <w:p w:rsidR="00B01AC1" w:rsidRPr="00395F3A" w:rsidRDefault="00B01AC1" w:rsidP="009D691D">
            <w:pPr>
              <w:pStyle w:val="ListeParagraf"/>
              <w:numPr>
                <w:ilvl w:val="0"/>
                <w:numId w:val="5"/>
              </w:numPr>
              <w:jc w:val="both"/>
              <w:rPr>
                <w:rFonts w:ascii="Times New Roman" w:hAnsi="Times New Roman"/>
                <w:i/>
                <w:sz w:val="24"/>
                <w:szCs w:val="24"/>
                <w:lang w:eastAsia="en-US"/>
              </w:rPr>
            </w:pPr>
            <w:r w:rsidRPr="00395F3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Çalışma </w:t>
            </w:r>
            <w:r w:rsidR="00F50DA1">
              <w:rPr>
                <w:rFonts w:ascii="Times New Roman" w:hAnsi="Times New Roman"/>
                <w:sz w:val="24"/>
                <w:szCs w:val="24"/>
                <w:lang w:eastAsia="en-US"/>
              </w:rPr>
              <w:t>Yaprağı-</w:t>
            </w:r>
            <w:r w:rsidRPr="00395F3A">
              <w:rPr>
                <w:rFonts w:ascii="Times New Roman" w:hAnsi="Times New Roman"/>
                <w:sz w:val="24"/>
                <w:szCs w:val="24"/>
                <w:lang w:eastAsia="en-US"/>
              </w:rPr>
              <w:t>1’in ardından gönüllü öğrencilerden</w:t>
            </w:r>
            <w:r w:rsidR="003C159B" w:rsidRPr="00395F3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aldıkları kararı</w:t>
            </w:r>
            <w:r w:rsidRPr="00395F3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ve kararlarına ait basamaklarını paylaşmaları istenir. </w:t>
            </w:r>
          </w:p>
          <w:p w:rsidR="00C43F63" w:rsidRPr="00395F3A" w:rsidRDefault="00C43F63" w:rsidP="009D691D">
            <w:pPr>
              <w:pStyle w:val="ListeParagraf"/>
              <w:numPr>
                <w:ilvl w:val="0"/>
                <w:numId w:val="5"/>
              </w:numPr>
              <w:jc w:val="both"/>
              <w:rPr>
                <w:rFonts w:ascii="Times New Roman" w:hAnsi="Times New Roman"/>
                <w:sz w:val="24"/>
                <w:szCs w:val="24"/>
                <w:lang w:eastAsia="en-US"/>
              </w:rPr>
            </w:pPr>
            <w:r w:rsidRPr="00395F3A">
              <w:rPr>
                <w:rFonts w:ascii="Times New Roman" w:hAnsi="Times New Roman"/>
                <w:sz w:val="24"/>
                <w:szCs w:val="24"/>
                <w:lang w:eastAsia="en-US"/>
              </w:rPr>
              <w:t>Süreç</w:t>
            </w:r>
            <w:r w:rsidR="00B03A69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aşağıdaki</w:t>
            </w:r>
            <w:r w:rsidRPr="00395F3A">
              <w:rPr>
                <w:rFonts w:ascii="Times New Roman" w:hAnsi="Times New Roman"/>
                <w:sz w:val="24"/>
                <w:szCs w:val="24"/>
                <w:lang w:eastAsia="en-US"/>
              </w:rPr>
              <w:t xml:space="preserve"> tartışma sorula</w:t>
            </w:r>
            <w:r w:rsidR="00B03A69">
              <w:rPr>
                <w:rFonts w:ascii="Times New Roman" w:hAnsi="Times New Roman"/>
                <w:sz w:val="24"/>
                <w:szCs w:val="24"/>
                <w:lang w:eastAsia="en-US"/>
              </w:rPr>
              <w:t>rı kapsamında değerlendirilir:</w:t>
            </w:r>
          </w:p>
          <w:p w:rsidR="00C43F63" w:rsidRPr="00395F3A" w:rsidRDefault="00C43F63" w:rsidP="009D691D">
            <w:pPr>
              <w:pStyle w:val="ListeParagraf"/>
              <w:numPr>
                <w:ilvl w:val="0"/>
                <w:numId w:val="1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95F3A">
              <w:rPr>
                <w:rFonts w:ascii="Times New Roman" w:hAnsi="Times New Roman"/>
                <w:sz w:val="24"/>
                <w:szCs w:val="24"/>
              </w:rPr>
              <w:t>Etkinlik sürecinde neler yaşadınız/hissettiniz?</w:t>
            </w:r>
          </w:p>
          <w:p w:rsidR="000C1A71" w:rsidRPr="00395F3A" w:rsidRDefault="000C1A71" w:rsidP="009D691D">
            <w:pPr>
              <w:pStyle w:val="ListeParagraf"/>
              <w:numPr>
                <w:ilvl w:val="0"/>
                <w:numId w:val="1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95F3A">
              <w:rPr>
                <w:rFonts w:ascii="Times New Roman" w:hAnsi="Times New Roman"/>
                <w:sz w:val="24"/>
                <w:szCs w:val="24"/>
              </w:rPr>
              <w:t>Karar verme sizce bir süreç midir yoksa anlık bir durum mudur?</w:t>
            </w:r>
          </w:p>
          <w:p w:rsidR="000C1A71" w:rsidRPr="00395F3A" w:rsidRDefault="00DA5026" w:rsidP="009D691D">
            <w:pPr>
              <w:pStyle w:val="ListeParagraf"/>
              <w:numPr>
                <w:ilvl w:val="0"/>
                <w:numId w:val="1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95F3A">
              <w:rPr>
                <w:rFonts w:ascii="Times New Roman" w:hAnsi="Times New Roman"/>
                <w:sz w:val="24"/>
                <w:szCs w:val="24"/>
              </w:rPr>
              <w:t xml:space="preserve">Karar vermenizde </w:t>
            </w:r>
            <w:r w:rsidR="000C1A71" w:rsidRPr="00395F3A">
              <w:rPr>
                <w:rFonts w:ascii="Times New Roman" w:hAnsi="Times New Roman"/>
                <w:sz w:val="24"/>
                <w:szCs w:val="24"/>
              </w:rPr>
              <w:t>en çok etkili olduğunu düşündüğünüz basamaklar nelerdir?</w:t>
            </w:r>
          </w:p>
          <w:p w:rsidR="000C1A71" w:rsidRPr="00395F3A" w:rsidRDefault="000C1A71" w:rsidP="009D691D">
            <w:pPr>
              <w:pStyle w:val="ListeParagraf"/>
              <w:numPr>
                <w:ilvl w:val="0"/>
                <w:numId w:val="1"/>
              </w:numPr>
              <w:ind w:left="1309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95F3A">
              <w:rPr>
                <w:rFonts w:ascii="Times New Roman" w:hAnsi="Times New Roman"/>
                <w:sz w:val="24"/>
                <w:szCs w:val="24"/>
              </w:rPr>
              <w:t>Karar verme sürecinde en çok hangi basamaklarda zorlandınız?</w:t>
            </w:r>
          </w:p>
          <w:p w:rsidR="00C43F63" w:rsidRPr="00395F3A" w:rsidRDefault="00C43F63" w:rsidP="009D691D">
            <w:pPr>
              <w:pStyle w:val="ListeParagraf"/>
              <w:numPr>
                <w:ilvl w:val="0"/>
                <w:numId w:val="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95F3A">
              <w:rPr>
                <w:rFonts w:ascii="Times New Roman" w:hAnsi="Times New Roman"/>
                <w:sz w:val="24"/>
                <w:szCs w:val="24"/>
              </w:rPr>
              <w:t xml:space="preserve">Tartışma sorularının ardından uygulayıcı tarafından </w:t>
            </w:r>
            <w:r w:rsidR="00DA5026" w:rsidRPr="00395F3A">
              <w:rPr>
                <w:rFonts w:ascii="Times New Roman" w:hAnsi="Times New Roman"/>
                <w:sz w:val="24"/>
                <w:szCs w:val="24"/>
              </w:rPr>
              <w:t>karar verme süreci ve basamakları konusunda farkındalık kazanmaları ve aynı zamanda da Çalışma Yaprağı</w:t>
            </w:r>
            <w:r w:rsidR="00F50DA1">
              <w:rPr>
                <w:rFonts w:ascii="Times New Roman" w:hAnsi="Times New Roman"/>
                <w:sz w:val="24"/>
                <w:szCs w:val="24"/>
              </w:rPr>
              <w:t>-</w:t>
            </w:r>
            <w:r w:rsidR="00DA5026" w:rsidRPr="00395F3A">
              <w:rPr>
                <w:rFonts w:ascii="Times New Roman" w:hAnsi="Times New Roman"/>
                <w:sz w:val="24"/>
                <w:szCs w:val="24"/>
              </w:rPr>
              <w:t xml:space="preserve">1’de yer alan basamakların öğrenilmesi </w:t>
            </w:r>
            <w:r w:rsidR="00A96567" w:rsidRPr="00395F3A">
              <w:rPr>
                <w:rFonts w:ascii="Times New Roman" w:hAnsi="Times New Roman"/>
                <w:sz w:val="24"/>
                <w:szCs w:val="24"/>
              </w:rPr>
              <w:t xml:space="preserve">amacıyla </w:t>
            </w:r>
            <w:r w:rsidR="00B03A69">
              <w:rPr>
                <w:rFonts w:ascii="Times New Roman" w:hAnsi="Times New Roman"/>
                <w:sz w:val="24"/>
                <w:szCs w:val="24"/>
              </w:rPr>
              <w:t xml:space="preserve">Etkinlik </w:t>
            </w:r>
            <w:r w:rsidR="00B03A69">
              <w:rPr>
                <w:rFonts w:ascii="Times New Roman" w:hAnsi="Times New Roman"/>
                <w:sz w:val="24"/>
                <w:szCs w:val="24"/>
              </w:rPr>
              <w:lastRenderedPageBreak/>
              <w:t>Bilgi Notu</w:t>
            </w:r>
            <w:r w:rsidRPr="00395F3A">
              <w:rPr>
                <w:rFonts w:ascii="Times New Roman" w:hAnsi="Times New Roman"/>
                <w:sz w:val="24"/>
                <w:szCs w:val="24"/>
              </w:rPr>
              <w:t xml:space="preserve"> öğrenciler ile paylaşılır. </w:t>
            </w:r>
          </w:p>
          <w:p w:rsidR="00F50DA1" w:rsidRPr="00F50DA1" w:rsidRDefault="00E82183" w:rsidP="009D691D">
            <w:pPr>
              <w:pStyle w:val="ListeParagraf"/>
              <w:numPr>
                <w:ilvl w:val="0"/>
                <w:numId w:val="5"/>
              </w:num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395F3A">
              <w:rPr>
                <w:rFonts w:ascii="Times New Roman" w:hAnsi="Times New Roman"/>
                <w:sz w:val="24"/>
                <w:szCs w:val="24"/>
              </w:rPr>
              <w:t>Uygulayıcı tarafından etkinliğin so</w:t>
            </w:r>
            <w:r w:rsidR="00B03A69">
              <w:rPr>
                <w:rFonts w:ascii="Times New Roman" w:hAnsi="Times New Roman"/>
                <w:sz w:val="24"/>
                <w:szCs w:val="24"/>
              </w:rPr>
              <w:t>nucuna ilişkin açıklama yapılır:</w:t>
            </w:r>
          </w:p>
          <w:p w:rsidR="00E378F6" w:rsidRPr="00F50DA1" w:rsidRDefault="00E82183" w:rsidP="00F50DA1">
            <w:pPr>
              <w:pStyle w:val="ListeParagraf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>“</w:t>
            </w: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>Sevgili</w:t>
            </w:r>
            <w:r w:rsidR="00040393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öğrenciler </w:t>
            </w: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>öncelikle hepinize katılımlarınız için çok te</w:t>
            </w:r>
            <w:r w:rsidR="00257782" w:rsidRPr="00F50DA1">
              <w:rPr>
                <w:rFonts w:ascii="Times New Roman" w:hAnsi="Times New Roman"/>
                <w:i/>
                <w:sz w:val="24"/>
                <w:szCs w:val="24"/>
              </w:rPr>
              <w:t>şekkür ederim. Bugün siz</w:t>
            </w:r>
            <w:r w:rsidR="00B3102B" w:rsidRPr="00F50DA1">
              <w:rPr>
                <w:rFonts w:ascii="Times New Roman" w:hAnsi="Times New Roman"/>
                <w:i/>
                <w:sz w:val="24"/>
                <w:szCs w:val="24"/>
              </w:rPr>
              <w:t>inle</w:t>
            </w:r>
            <w:r w:rsidR="00F50DA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3C159B" w:rsidRPr="00F50DA1">
              <w:rPr>
                <w:rFonts w:ascii="Times New Roman" w:hAnsi="Times New Roman"/>
                <w:i/>
                <w:sz w:val="24"/>
                <w:szCs w:val="24"/>
              </w:rPr>
              <w:t>karar verme basamaklarını açıklamaya ve siz</w:t>
            </w:r>
            <w:r w:rsidR="00B3102B" w:rsidRPr="00F50DA1">
              <w:rPr>
                <w:rFonts w:ascii="Times New Roman" w:hAnsi="Times New Roman"/>
                <w:i/>
                <w:sz w:val="24"/>
                <w:szCs w:val="24"/>
              </w:rPr>
              <w:t>in</w:t>
            </w:r>
            <w:r w:rsidR="00F50DA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B3102B" w:rsidRPr="00F50DA1">
              <w:rPr>
                <w:rFonts w:ascii="Times New Roman" w:hAnsi="Times New Roman"/>
                <w:i/>
                <w:sz w:val="24"/>
                <w:szCs w:val="24"/>
              </w:rPr>
              <w:t>verdiğiniz</w:t>
            </w:r>
            <w:r w:rsidR="003C159B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kararlar</w:t>
            </w:r>
            <w:r w:rsidR="00B3102B" w:rsidRPr="00F50DA1">
              <w:rPr>
                <w:rFonts w:ascii="Times New Roman" w:hAnsi="Times New Roman"/>
                <w:i/>
                <w:sz w:val="24"/>
                <w:szCs w:val="24"/>
              </w:rPr>
              <w:t>ınızı</w:t>
            </w:r>
            <w:r w:rsidR="003C159B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değerlendirmenizi amaçladık. Gördüğünüz üzere karar verme pek çok seçenek arasından düşüncemize veya eylemimize uygun olanı seçme sürecidir. Evet, </w:t>
            </w:r>
            <w:r w:rsidR="0014112C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karar verme </w:t>
            </w:r>
            <w:r w:rsidR="003C159B" w:rsidRPr="00F50DA1">
              <w:rPr>
                <w:rFonts w:ascii="Times New Roman" w:hAnsi="Times New Roman"/>
                <w:i/>
                <w:sz w:val="24"/>
                <w:szCs w:val="24"/>
              </w:rPr>
              <w:t>bir süreçtir aslında biz farkında olmadan birçok basamakta</w:t>
            </w:r>
            <w:r w:rsidR="0014112C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duraklıyoruz ve</w:t>
            </w:r>
            <w:r w:rsidR="003C159B" w:rsidRPr="00F50DA1">
              <w:rPr>
                <w:rFonts w:ascii="Times New Roman" w:hAnsi="Times New Roman"/>
                <w:i/>
                <w:sz w:val="24"/>
                <w:szCs w:val="24"/>
              </w:rPr>
              <w:t xml:space="preserve"> kararımızı değerlendiriyor, inceliyor, karşılaştırıyor ve son şeklini veriyoruz.</w:t>
            </w:r>
            <w:r w:rsidRPr="00F50DA1"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2958" w:type="pct"/>
          </w:tcPr>
          <w:p w:rsidR="001764DC" w:rsidRPr="00F50DA1" w:rsidRDefault="000C1A71" w:rsidP="009D691D">
            <w:pPr>
              <w:pStyle w:val="ListeParagraf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 xml:space="preserve">Son günlerde </w:t>
            </w:r>
            <w:r w:rsidR="00B03A69" w:rsidRPr="00F50DA1">
              <w:rPr>
                <w:rFonts w:ascii="Times New Roman" w:hAnsi="Times New Roman"/>
                <w:sz w:val="24"/>
                <w:szCs w:val="24"/>
              </w:rPr>
              <w:t>a</w:t>
            </w:r>
            <w:r w:rsidR="00A54427" w:rsidRPr="00F50DA1">
              <w:rPr>
                <w:rFonts w:ascii="Times New Roman" w:hAnsi="Times New Roman"/>
                <w:sz w:val="24"/>
                <w:szCs w:val="24"/>
              </w:rPr>
              <w:t>kademik</w:t>
            </w:r>
            <w:r w:rsidR="00F50DA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A7C7C" w:rsidRPr="00F50DA1">
              <w:rPr>
                <w:rFonts w:ascii="Times New Roman" w:hAnsi="Times New Roman"/>
                <w:sz w:val="24"/>
                <w:szCs w:val="24"/>
              </w:rPr>
              <w:t xml:space="preserve">alanda yer alan </w:t>
            </w:r>
            <w:r w:rsidRPr="00F50DA1">
              <w:rPr>
                <w:rFonts w:ascii="Times New Roman" w:hAnsi="Times New Roman"/>
                <w:sz w:val="24"/>
                <w:szCs w:val="24"/>
              </w:rPr>
              <w:t>bir konuyu</w:t>
            </w:r>
            <w:r w:rsidR="00395F3A" w:rsidRPr="00F50DA1">
              <w:rPr>
                <w:rFonts w:ascii="Times New Roman" w:hAnsi="Times New Roman"/>
                <w:sz w:val="24"/>
                <w:szCs w:val="24"/>
              </w:rPr>
              <w:t xml:space="preserve"> etkinlik kapsamında öğrenilen karar verme basamakları doğrultusunda incelemeleri ve bir sonraki hafta arkadaşları ile paylaşmaları istenebilir. </w:t>
            </w:r>
          </w:p>
        </w:tc>
      </w:tr>
      <w:tr w:rsidR="00BF2FB1" w:rsidRPr="002F62C6" w:rsidTr="00F50DA1">
        <w:trPr>
          <w:trHeight w:val="340"/>
        </w:trPr>
        <w:tc>
          <w:tcPr>
            <w:tcW w:w="2042" w:type="pct"/>
          </w:tcPr>
          <w:p w:rsidR="00BF2FB1" w:rsidRPr="002F62C6" w:rsidRDefault="00BF2FB1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2C6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2958" w:type="pct"/>
          </w:tcPr>
          <w:p w:rsidR="00F50DA1" w:rsidRDefault="00B03A69" w:rsidP="009D691D">
            <w:pPr>
              <w:pStyle w:val="ListeParagraf"/>
              <w:numPr>
                <w:ilvl w:val="0"/>
                <w:numId w:val="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>Etkinlik Bilgi Notu</w:t>
            </w:r>
            <w:r w:rsidR="009C2A48" w:rsidRPr="00F50DA1">
              <w:rPr>
                <w:rFonts w:ascii="Times New Roman" w:hAnsi="Times New Roman"/>
                <w:sz w:val="24"/>
                <w:szCs w:val="24"/>
              </w:rPr>
              <w:t xml:space="preserve"> uygulayıcı tarafından gözden geçirilir.</w:t>
            </w:r>
          </w:p>
          <w:p w:rsidR="00AC2AA1" w:rsidRPr="00F50DA1" w:rsidRDefault="00F50DA1" w:rsidP="009D691D">
            <w:pPr>
              <w:pStyle w:val="ListeParagraf"/>
              <w:numPr>
                <w:ilvl w:val="0"/>
                <w:numId w:val="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512594" w:rsidRPr="00F50DA1">
              <w:rPr>
                <w:rFonts w:ascii="Times New Roman" w:hAnsi="Times New Roman"/>
                <w:sz w:val="24"/>
                <w:szCs w:val="24"/>
              </w:rPr>
              <w:t>1’de yer alan yedi basamağı dolduramayan öğrencilere destek verilebilir ya da tamamlayabildikleri</w:t>
            </w:r>
            <w:r w:rsidR="00820A4B" w:rsidRPr="00F50DA1">
              <w:rPr>
                <w:rFonts w:ascii="Times New Roman" w:hAnsi="Times New Roman"/>
                <w:sz w:val="24"/>
                <w:szCs w:val="24"/>
              </w:rPr>
              <w:t xml:space="preserve"> kadarı</w:t>
            </w:r>
            <w:r w:rsidR="00512594" w:rsidRPr="00F50DA1">
              <w:rPr>
                <w:rFonts w:ascii="Times New Roman" w:hAnsi="Times New Roman"/>
                <w:sz w:val="24"/>
                <w:szCs w:val="24"/>
              </w:rPr>
              <w:t xml:space="preserve"> yeterli kabul edilebilir.</w:t>
            </w:r>
          </w:p>
          <w:p w:rsidR="00450623" w:rsidRDefault="00450623" w:rsidP="00F50DA1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450623" w:rsidRDefault="00450623" w:rsidP="00F50DA1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50623"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 w:rsidRPr="00450623"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 w:rsidRPr="00450623"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:rsidR="00F50DA1" w:rsidRPr="00450623" w:rsidRDefault="00F50DA1" w:rsidP="00F50DA1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50DA1" w:rsidRDefault="00450623" w:rsidP="009D691D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F50DA1" w:rsidRDefault="00450623" w:rsidP="009D691D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>Etkinliğin tamamlanması için ek süre verilebilir.</w:t>
            </w:r>
          </w:p>
          <w:p w:rsidR="00F50DA1" w:rsidRDefault="00450623" w:rsidP="009D691D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>Çalışma yapraklarının doldurulması sırasında öğretmen desteği sağlanabilir.</w:t>
            </w:r>
          </w:p>
          <w:p w:rsidR="00450623" w:rsidRPr="00F50DA1" w:rsidRDefault="00450623" w:rsidP="009D691D">
            <w:pPr>
              <w:pStyle w:val="ListeParagraf"/>
              <w:numPr>
                <w:ilvl w:val="0"/>
                <w:numId w:val="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50DA1">
              <w:rPr>
                <w:rFonts w:ascii="Times New Roman" w:hAnsi="Times New Roman"/>
                <w:sz w:val="24"/>
                <w:szCs w:val="24"/>
              </w:rPr>
              <w:t xml:space="preserve">Karar verme </w:t>
            </w:r>
            <w:r w:rsidR="00DD3894" w:rsidRPr="00F50DA1">
              <w:rPr>
                <w:rFonts w:ascii="Times New Roman" w:hAnsi="Times New Roman"/>
                <w:sz w:val="24"/>
                <w:szCs w:val="24"/>
              </w:rPr>
              <w:t xml:space="preserve">merdiveninde </w:t>
            </w:r>
            <w:r w:rsidRPr="00F50DA1">
              <w:rPr>
                <w:rFonts w:ascii="Times New Roman" w:hAnsi="Times New Roman"/>
                <w:sz w:val="24"/>
                <w:szCs w:val="24"/>
              </w:rPr>
              <w:t xml:space="preserve">yer alan her bir basamak öğretmen tarafından </w:t>
            </w:r>
            <w:r w:rsidR="00DD3894" w:rsidRPr="00F50DA1">
              <w:rPr>
                <w:rFonts w:ascii="Times New Roman" w:hAnsi="Times New Roman"/>
                <w:sz w:val="24"/>
                <w:szCs w:val="24"/>
              </w:rPr>
              <w:t>gösterilerek ya da anlatılarak öğrencinin tamamlanması sağlanarak etkinlik aşamalı sunulabilir.</w:t>
            </w:r>
          </w:p>
        </w:tc>
      </w:tr>
      <w:tr w:rsidR="00B03A69" w:rsidRPr="002F62C6" w:rsidTr="00F50DA1">
        <w:trPr>
          <w:trHeight w:val="340"/>
        </w:trPr>
        <w:tc>
          <w:tcPr>
            <w:tcW w:w="2042" w:type="pct"/>
          </w:tcPr>
          <w:p w:rsidR="00B03A69" w:rsidRPr="002F62C6" w:rsidRDefault="00B03A69" w:rsidP="00B03A69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2958" w:type="pct"/>
          </w:tcPr>
          <w:p w:rsidR="00B03A69" w:rsidRDefault="00B03A69" w:rsidP="00F50DA1">
            <w:pPr>
              <w:pStyle w:val="ListeParagraf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eşe Kurt Demirbaş</w:t>
            </w:r>
          </w:p>
        </w:tc>
      </w:tr>
    </w:tbl>
    <w:p w:rsidR="003F247D" w:rsidRDefault="003F247D" w:rsidP="00C8281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Toc45900416"/>
    </w:p>
    <w:p w:rsidR="00457225" w:rsidRDefault="0045722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DA5026" w:rsidRDefault="00C82814" w:rsidP="00B03A69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</w:t>
      </w:r>
      <w:r w:rsidR="004816AB" w:rsidRPr="004816AB">
        <w:rPr>
          <w:rFonts w:ascii="Times New Roman" w:hAnsi="Times New Roman" w:cs="Times New Roman"/>
          <w:b/>
          <w:sz w:val="24"/>
          <w:szCs w:val="24"/>
        </w:rPr>
        <w:t>alışma Yaprağı</w:t>
      </w:r>
      <w:r w:rsidR="00B03A69">
        <w:rPr>
          <w:rFonts w:ascii="Times New Roman" w:hAnsi="Times New Roman" w:cs="Times New Roman"/>
          <w:b/>
          <w:sz w:val="24"/>
          <w:szCs w:val="24"/>
        </w:rPr>
        <w:t>-</w:t>
      </w:r>
      <w:r w:rsidR="004816AB" w:rsidRPr="004816AB">
        <w:rPr>
          <w:rFonts w:ascii="Times New Roman" w:hAnsi="Times New Roman" w:cs="Times New Roman"/>
          <w:b/>
          <w:sz w:val="24"/>
          <w:szCs w:val="24"/>
        </w:rPr>
        <w:t>1</w:t>
      </w:r>
    </w:p>
    <w:p w:rsidR="00DA5026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<v:formulas>
              <v:f eqn="sum #0 0 10800"/>
              <v:f eqn="sum #1 0 10800"/>
              <v:f eqn="cosatan2 10800 @0 @1"/>
              <v:f eqn="sinatan2 10800 @0 @1"/>
              <v:f eqn="sum @2 10800 0"/>
              <v:f eqn="sum @3 10800 0"/>
              <v:f eqn="sum @4 0 #0"/>
              <v:f eqn="sum @5 0 #1"/>
              <v:f eqn="mod @6 @7 0"/>
              <v:f eqn="prod 600 11 1"/>
              <v:f eqn="sum @8 0 @9"/>
              <v:f eqn="prod @10 1 3"/>
              <v:f eqn="prod 600 3 1"/>
              <v:f eqn="sum @11 @12 0"/>
              <v:f eqn="prod @13 @6 @8"/>
              <v:f eqn="prod @13 @7 @8"/>
              <v:f eqn="sum @14 #0 0"/>
              <v:f eqn="sum @15 #1 0"/>
              <v:f eqn="prod 600 8 1"/>
              <v:f eqn="prod @11 2 1"/>
              <v:f eqn="sum @18 @19 0"/>
              <v:f eqn="prod @20 @6 @8"/>
              <v:f eqn="prod @20 @7 @8"/>
              <v:f eqn="sum @21 #0 0"/>
              <v:f eqn="sum @22 #1 0"/>
              <v:f eqn="prod 600 2 1"/>
              <v:f eqn="sum #0 600 0"/>
              <v:f eqn="sum #0 0 600"/>
              <v:f eqn="sum #1 600 0"/>
              <v:f eqn="sum #1 0 600"/>
              <v:f eqn="sum @16 @25 0"/>
              <v:f eqn="sum @16 0 @25"/>
              <v:f eqn="sum @17 @25 0"/>
              <v:f eqn="sum @17 0 @25"/>
              <v:f eqn="sum @23 @12 0"/>
              <v:f eqn="sum @23 0 @12"/>
              <v:f eqn="sum @24 @12 0"/>
              <v:f eqn="sum @24 0 @12"/>
              <v:f eqn="val #0"/>
              <v:f eqn="val #1"/>
            </v:formulas>
            <v:path o:extrusionok="f" o:connecttype="custom" o:connectlocs="67,10800;10800,21577;21582,10800;10800,1235;@38,@39" textboxrect="2977,3262,17087,17337"/>
            <v:handles>
              <v:h position="#0,#1"/>
            </v:handles>
            <o:complex v:ext="view"/>
          </v:shapetype>
          <v:shape id="Bulut Belirtme Çizgisi 19" o:spid="_x0000_s1026" type="#_x0000_t106" style="position:absolute;margin-left:-18.35pt;margin-top:7pt;width:3in;height:230.25pt;z-index:2515778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" adj="29827,12071" fillcolor="#bdd6ee [1300]" strokecolor="#41719c" strokeweight="1pt">
            <v:stroke joinstyle="miter"/>
            <v:textbox style="mso-next-textbox:#Bulut Belirtme Çizgisi 19">
              <w:txbxContent>
                <w:p w:rsidR="002B1E2A" w:rsidRPr="002B1E2A" w:rsidRDefault="002B1E2A" w:rsidP="002B1E2A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color w:val="2E74B5" w:themeColor="accent1" w:themeShade="BF"/>
                      <w:sz w:val="24"/>
                      <w:szCs w:val="24"/>
                    </w:rPr>
                  </w:pPr>
                  <w:r w:rsidRPr="002B1E2A">
                    <w:rPr>
                      <w:rFonts w:ascii="Times New Roman" w:hAnsi="Times New Roman" w:cs="Times New Roman"/>
                      <w:b/>
                      <w:i/>
                      <w:color w:val="2E74B5" w:themeColor="accent1" w:themeShade="BF"/>
                      <w:sz w:val="24"/>
                      <w:szCs w:val="24"/>
                    </w:rPr>
                    <w:t>KARAR VERME MERDİVENİNE</w:t>
                  </w:r>
                </w:p>
                <w:p w:rsidR="002B1E2A" w:rsidRDefault="002B1E2A" w:rsidP="002B1E2A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color w:val="2E74B5" w:themeColor="accent1" w:themeShade="BF"/>
                      <w:sz w:val="24"/>
                      <w:szCs w:val="24"/>
                    </w:rPr>
                  </w:pPr>
                  <w:r w:rsidRPr="002B1E2A">
                    <w:rPr>
                      <w:rFonts w:ascii="Times New Roman" w:hAnsi="Times New Roman" w:cs="Times New Roman"/>
                      <w:b/>
                      <w:i/>
                      <w:color w:val="2E74B5" w:themeColor="accent1" w:themeShade="BF"/>
                      <w:sz w:val="24"/>
                      <w:szCs w:val="24"/>
                    </w:rPr>
                    <w:t>HOŞ GELDİNİZ!</w:t>
                  </w:r>
                </w:p>
                <w:p w:rsidR="00C0178B" w:rsidRPr="002B1E2A" w:rsidRDefault="00C0178B" w:rsidP="002B1E2A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color w:val="2E74B5" w:themeColor="accent1" w:themeShade="BF"/>
                      <w:sz w:val="24"/>
                      <w:szCs w:val="24"/>
                    </w:rPr>
                  </w:pPr>
                  <w:r>
                    <w:rPr>
                      <w:noProof/>
                      <w:lang w:eastAsia="tr-TR"/>
                    </w:rPr>
                    <w:drawing>
                      <wp:inline distT="0" distB="0" distL="0" distR="0">
                        <wp:extent cx="1596390" cy="953184"/>
                        <wp:effectExtent l="0" t="0" r="3810" b="0"/>
                        <wp:docPr id="10" name="Resim 10" descr="Karar Verme Becerisi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Karar Verme Becerisi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96390" cy="95318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A5026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13" o:spid="_x0000_s1027" style="position:absolute;margin-left:268.9pt;margin-top:12.4pt;width:131.25pt;height:58.5pt;z-index:251497984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" fillcolor="#5b9bd5" strokecolor="#41719c" strokeweight="1pt">
            <v:textbox style="mso-next-textbox:#Dikdörtgen 13">
              <w:txbxContent>
                <w:p w:rsidR="003C159B" w:rsidRPr="003C159B" w:rsidRDefault="003C159B" w:rsidP="003C159B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C159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ARAR</w:t>
                  </w:r>
                </w:p>
              </w:txbxContent>
            </v:textbox>
          </v:rect>
        </w:pict>
      </w:r>
    </w:p>
    <w:p w:rsidR="00DA5026" w:rsidRDefault="00DA5026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A5026" w:rsidRDefault="00DA5026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A5026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Yukarı Ok 14" o:spid="_x0000_s1053" type="#_x0000_t68" style="position:absolute;margin-left:309.4pt;margin-top:4.55pt;width:46.5pt;height:66.75pt;z-index:25152460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" adj="7524" fillcolor="#5b9bd5 [3204]" strokecolor="#1f4d78 [1604]" strokeweight="1pt"/>
        </w:pict>
      </w:r>
    </w:p>
    <w:p w:rsidR="00DA5026" w:rsidRDefault="00DA5026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A5026" w:rsidRDefault="00DA5026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A5026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12" o:spid="_x0000_s1052" style="position:absolute;margin-left:244.15pt;margin-top:-.3pt;width:131.25pt;height:60.75pt;z-index:25147136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" fillcolor="yellow" strokecolor="#41719c" strokeweight="1pt"/>
        </w:pict>
      </w:r>
    </w:p>
    <w:p w:rsidR="00B01AC1" w:rsidRDefault="00B01AC1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11" o:spid="_x0000_s1051" style="position:absolute;margin-left:205.9pt;margin-top:12.7pt;width:131.25pt;height:58.5pt;z-index:2514447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" fillcolor="#e14fbb" strokecolor="#41719c" strokeweight="1pt"/>
        </w:pict>
      </w: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22" o:spid="_x0000_s1028" style="position:absolute;margin-left:13.15pt;margin-top:10.55pt;width:111.75pt;height:134.25pt;z-index:25160448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" fillcolor="#747070 [1614]" strokecolor="#e14fbb" strokeweight="3.5pt">
            <v:textbox style="mso-next-textbox:#Dikdörtgen 22">
              <w:txbxContent>
                <w:p w:rsidR="002B1E2A" w:rsidRPr="002B1E2A" w:rsidRDefault="002B1E2A" w:rsidP="002B1E2A">
                  <w:pPr>
                    <w:jc w:val="center"/>
                    <w:rPr>
                      <w:b/>
                    </w:rPr>
                  </w:pPr>
                  <w:r w:rsidRPr="002B1E2A">
                    <w:rPr>
                      <w:b/>
                    </w:rPr>
                    <w:t>Sizden vermiş olduğunuz karar ile ilgili karar verme basamaklarınızı yazmanızı istiyorum.</w:t>
                  </w:r>
                </w:p>
              </w:txbxContent>
            </v:textbox>
          </v:rect>
        </w:pict>
      </w: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10" o:spid="_x0000_s1050" style="position:absolute;margin-left:175.15pt;margin-top:23.45pt;width:131.25pt;height:58.5pt;z-index:25141811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" fillcolor="#43ed84" strokecolor="#41719c" strokeweight="1pt"/>
        </w:pict>
      </w: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8" o:spid="_x0000_s1049" style="position:absolute;margin-left:145.15pt;margin-top:10.35pt;width:131.25pt;height:58.5pt;z-index:2513914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" fillcolor="#f63e3a" strokecolor="#41719c" strokeweight="1pt"/>
        </w:pict>
      </w: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6" o:spid="_x0000_s1048" style="position:absolute;margin-left:112.9pt;margin-top:21.1pt;width:131.25pt;height:61.5pt;z-index:251364864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" fillcolor="#38eff8" strokecolor="#41719c" strokeweight="1pt"/>
        </w:pict>
      </w: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Bulut Belirtme Çizgisi 18" o:spid="_x0000_s1029" type="#_x0000_t106" style="position:absolute;margin-left:302.65pt;margin-top:4.05pt;width:183.75pt;height:113.25pt;z-index:2515512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" adj="-7101,24040" fillcolor="#5b9bd5 [3204]" strokecolor="#1f4d78 [1604]" strokeweight="1pt">
            <v:stroke joinstyle="miter"/>
            <v:textbox style="mso-next-textbox:#Bulut Belirtme Çizgisi 18">
              <w:txbxContent>
                <w:p w:rsidR="002B1E2A" w:rsidRDefault="002B1E2A" w:rsidP="009C51A5">
                  <w:pPr>
                    <w:spacing w:line="276" w:lineRule="auto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Şimdi ilk adım </w:t>
                  </w:r>
                  <w:r w:rsidR="009C51A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ile başlayalım!</w:t>
                  </w:r>
                </w:p>
                <w:p w:rsidR="002B1E2A" w:rsidRPr="002B1E2A" w:rsidRDefault="002B1E2A" w:rsidP="002B1E2A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3" o:spid="_x0000_s1047" style="position:absolute;margin-left:82.9pt;margin-top:11pt;width:131.25pt;height:59.25pt;z-index:25133824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" fillcolor="#65ea46" strokecolor="#41719c" strokeweight="1pt"/>
        </w:pict>
      </w: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9D691D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1" o:spid="_x0000_s1046" style="position:absolute;margin-left:47.65pt;margin-top:22.5pt;width:131.25pt;height:60pt;z-index:25131161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" fillcolor="#b977ab" strokecolor="#1f4d78 [1604]" strokeweight="1pt"/>
        </w:pict>
      </w: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4816AB" w:rsidRDefault="004816AB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2B1E2A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9C51A5" w:rsidRDefault="009C51A5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9C51A5" w:rsidRDefault="009C51A5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9C51A5" w:rsidRDefault="009C51A5" w:rsidP="00DD17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C43F63" w:rsidRDefault="00B03A69" w:rsidP="00B03A69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tkinlik Bilgi Notu</w:t>
      </w:r>
      <w:r w:rsidR="00457225">
        <w:rPr>
          <w:rStyle w:val="DipnotBavurusu"/>
          <w:rFonts w:ascii="Times New Roman" w:eastAsiaTheme="majorEastAsia" w:hAnsi="Times New Roman" w:cs="Times New Roman"/>
          <w:b/>
          <w:bCs/>
          <w:sz w:val="24"/>
          <w:szCs w:val="26"/>
        </w:rPr>
        <w:footnoteReference w:id="1"/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24" o:spid="_x0000_s1030" style="position:absolute;margin-left:268.9pt;margin-top:12.4pt;width:131.25pt;height:58.5pt;z-index:25181747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" fillcolor="#5b9bd5" strokecolor="#41719c" strokeweight="1pt">
            <v:textbox style="mso-next-textbox:#Dikdörtgen 24">
              <w:txbxContent>
                <w:p w:rsidR="002B1E2A" w:rsidRPr="003C159B" w:rsidRDefault="002B1E2A" w:rsidP="002B1E2A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3C159B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ARAR</w:t>
                  </w:r>
                </w:p>
              </w:txbxContent>
            </v:textbox>
          </v:rect>
        </w:pict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Yukarı Ok 25" o:spid="_x0000_s1045" type="#_x0000_t68" style="position:absolute;margin-left:309.4pt;margin-top:4.55pt;width:46.5pt;height:66.75pt;z-index:25184409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" adj="7524" fillcolor="#5b9bd5" strokecolor="#41719c" strokeweight="1pt"/>
        </w:pict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26" o:spid="_x0000_s1031" style="position:absolute;margin-left:244.15pt;margin-top:18.9pt;width:131.25pt;height:65.25pt;z-index:25179084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" fillcolor="yellow" strokecolor="#41719c" strokeweight="1pt">
            <v:textbox style="mso-next-textbox:#Dikdörtgen 26">
              <w:txbxContent>
                <w:p w:rsidR="002B1E2A" w:rsidRDefault="00395F3A" w:rsidP="002B1E2A">
                  <w:pPr>
                    <w:jc w:val="center"/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7.</w:t>
                  </w:r>
                  <w:r w:rsidR="002B1E2A" w:rsidRPr="00DA5026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Kararın ve </w:t>
                  </w:r>
                  <w:r w:rsidR="002B1E2A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sonuçlarının </w:t>
                  </w:r>
                  <w:r w:rsidR="00676EEC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değerlendirilmesi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43" o:spid="_x0000_s1032" type="#_x0000_t202" style="position:absolute;margin-left:47.65pt;margin-top:19.05pt;width:186.75pt;height:60.75pt;z-index:2520304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" fillcolor="white [3201]" strokeweight=".5pt">
            <v:textbox style="mso-next-textbox:#Metin Kutusu 43">
              <w:txbxContent>
                <w:p w:rsidR="00407B1F" w:rsidRDefault="002F3FED">
                  <w:r>
                    <w:t>K</w:t>
                  </w:r>
                  <w:r w:rsidRPr="002F3FED">
                    <w:t xml:space="preserve">ararın değerlendirildiği ve gözden geçirildiği </w:t>
                  </w:r>
                  <w:r>
                    <w:t>bu son aş</w:t>
                  </w:r>
                  <w:r w:rsidRPr="002F3FED">
                    <w:t>amanın amacı kararın etkililiğini</w:t>
                  </w:r>
                  <w:r>
                    <w:t xml:space="preserve"> değerlendirmektir.</w:t>
                  </w:r>
                </w:p>
              </w:txbxContent>
            </v:textbox>
          </v:shape>
        </w:pict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FE0D9B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28" o:spid="_x0000_s1033" style="position:absolute;margin-left:209.65pt;margin-top:18.1pt;width:131.25pt;height:58.5pt;z-index:251764224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" fillcolor="#e14fbb" strokecolor="#41719c" strokeweight="1pt">
            <v:textbox style="mso-next-textbox:#Dikdörtgen 28">
              <w:txbxContent>
                <w:p w:rsidR="002B1E2A" w:rsidRPr="00676EEC" w:rsidRDefault="002B1E2A" w:rsidP="002B1E2A">
                  <w:pPr>
                    <w:spacing w:line="276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  <w:p w:rsidR="002B1E2A" w:rsidRPr="00DA5026" w:rsidRDefault="00395F3A" w:rsidP="002B1E2A">
                  <w:pPr>
                    <w:spacing w:line="276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6.</w:t>
                  </w:r>
                  <w:r w:rsidR="009C2A4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Harekete </w:t>
                  </w:r>
                  <w:proofErr w:type="spellStart"/>
                  <w:r w:rsidR="009C2A48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g</w:t>
                  </w:r>
                  <w:r w:rsidR="00D4322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çmek</w:t>
                  </w:r>
                  <w:proofErr w:type="spellEnd"/>
                </w:p>
                <w:p w:rsidR="002B1E2A" w:rsidRDefault="002B1E2A" w:rsidP="002B1E2A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Metin Kutusu 42" o:spid="_x0000_s1034" type="#_x0000_t202" style="position:absolute;margin-left:47.65pt;margin-top:12.7pt;width:154.5pt;height:48pt;z-index:2520038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" fillcolor="white [3201]" strokeweight=".5pt">
            <v:textbox style="mso-next-textbox:#Metin Kutusu 42">
              <w:txbxContent>
                <w:p w:rsidR="00407B1F" w:rsidRDefault="002F3FED">
                  <w:r>
                    <w:t xml:space="preserve">Kararın uygulamaya </w:t>
                  </w:r>
                  <w:r w:rsidR="00421B34">
                    <w:t>konulması beklenmektedir.</w:t>
                  </w:r>
                </w:p>
              </w:txbxContent>
            </v:textbox>
          </v:shape>
        </w:pict>
      </w:r>
    </w:p>
    <w:p w:rsidR="00FE0D9B" w:rsidRDefault="00FE0D9B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Metin Kutusu 41" o:spid="_x0000_s1035" type="#_x0000_t202" style="position:absolute;margin-left:47.65pt;margin-top:18.05pt;width:127.5pt;height:63.75pt;z-index:2519772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" fillcolor="white [3201]" strokeweight=".5pt">
            <v:textbox style="mso-next-textbox:#Metin Kutusu 41">
              <w:txbxContent>
                <w:p w:rsidR="00421B34" w:rsidRDefault="00421B34" w:rsidP="00421B34">
                  <w:r w:rsidRPr="00421B34">
                    <w:t>Seçenekler değerlendirildikten sonra uygun seçim yapılması istenmektedir.</w:t>
                  </w:r>
                </w:p>
                <w:p w:rsidR="00421B34" w:rsidRDefault="00421B34"/>
              </w:txbxContent>
            </v:textbox>
          </v:shape>
        </w:pict>
      </w: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29" o:spid="_x0000_s1036" style="position:absolute;margin-left:175.15pt;margin-top:4.65pt;width:131.25pt;height:53.25pt;z-index:25173760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" fillcolor="#43ed84" strokecolor="#41719c" strokeweight="1pt">
            <v:textbox style="mso-next-textbox:#Dikdörtgen 29">
              <w:txbxContent>
                <w:p w:rsidR="002B1E2A" w:rsidRPr="002B1E2A" w:rsidRDefault="00395F3A" w:rsidP="002B1E2A">
                  <w:pPr>
                    <w:jc w:val="center"/>
                  </w:pPr>
                  <w:r>
                    <w:rPr>
                      <w:rFonts w:ascii="Times New Roman" w:hAnsi="Times New Roman" w:cs="Times New Roman"/>
                      <w:b/>
                    </w:rPr>
                    <w:t>5.</w:t>
                  </w:r>
                  <w:r w:rsidR="001403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U</w:t>
                  </w:r>
                  <w:r w:rsidR="001403C7" w:rsidRPr="00DA5026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ygun </w:t>
                  </w:r>
                  <w:proofErr w:type="spellStart"/>
                  <w:r w:rsidR="001403C7" w:rsidRPr="00DA5026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eç</w:t>
                  </w:r>
                  <w:r w:rsidR="00676EEC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neği</w:t>
                  </w:r>
                  <w:r w:rsidR="001403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elirle</w:t>
                  </w:r>
                  <w:r w:rsidR="00D4322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ek</w:t>
                  </w:r>
                  <w:proofErr w:type="spellEnd"/>
                </w:p>
              </w:txbxContent>
            </v:textbox>
          </v:rect>
        </w:pict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Metin Kutusu 40" o:spid="_x0000_s1037" type="#_x0000_t202" style="position:absolute;margin-left:290.65pt;margin-top:10.2pt;width:150pt;height:58.5pt;z-index:2519505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" fillcolor="white [3201]" strokeweight=".5pt">
            <v:textbox style="mso-next-textbox:#Metin Kutusu 40">
              <w:txbxContent>
                <w:p w:rsidR="00421B34" w:rsidRPr="00421B34" w:rsidRDefault="00421B34" w:rsidP="00421B34">
                  <w:pPr>
                    <w:rPr>
                      <w:sz w:val="20"/>
                      <w:szCs w:val="20"/>
                    </w:rPr>
                  </w:pPr>
                  <w:r w:rsidRPr="00421B34">
                    <w:rPr>
                      <w:sz w:val="20"/>
                      <w:szCs w:val="20"/>
                    </w:rPr>
                    <w:t>Olumlu ve/veya olumsuz karşılaşılabilecek olasılıkların gözden geçirilmesi gerekmektedir.</w:t>
                  </w:r>
                </w:p>
                <w:p w:rsidR="00421B34" w:rsidRDefault="00421B34"/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30" o:spid="_x0000_s1038" style="position:absolute;margin-left:145.15pt;margin-top:10.2pt;width:138.75pt;height:58.5pt;z-index:25171097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" fillcolor="#f63e3a" strokecolor="#41719c" strokeweight="1pt">
            <v:textbox style="mso-next-textbox:#Dikdörtgen 30">
              <w:txbxContent>
                <w:p w:rsidR="002B1E2A" w:rsidRPr="001403C7" w:rsidRDefault="00395F3A" w:rsidP="002B1E2A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4.</w:t>
                  </w:r>
                  <w:r w:rsidR="001403C7" w:rsidRPr="001403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Toplanan </w:t>
                  </w:r>
                  <w:proofErr w:type="spellStart"/>
                  <w:r w:rsidR="001403C7" w:rsidRPr="001403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bilgileriistekleri</w:t>
                  </w:r>
                  <w:proofErr w:type="spellEnd"/>
                  <w:r w:rsidR="001403C7" w:rsidRPr="001403C7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 xml:space="preserve"> karşılama olasılığı açısından değerlendir</w:t>
                  </w:r>
                  <w:r w:rsidR="00D4322D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mek</w:t>
                  </w:r>
                </w:p>
              </w:txbxContent>
            </v:textbox>
          </v:rect>
        </w:pict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31" o:spid="_x0000_s1039" style="position:absolute;margin-left:112.9pt;margin-top:21.1pt;width:131.25pt;height:61.5pt;z-index:2516843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" fillcolor="#38eff8" strokecolor="#41719c" strokeweight="1pt">
            <v:textbox style="mso-next-textbox:#Dikdörtgen 31">
              <w:txbxContent>
                <w:p w:rsidR="002B1E2A" w:rsidRDefault="00395F3A" w:rsidP="002B1E2A">
                  <w:pPr>
                    <w:jc w:val="center"/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3.</w:t>
                  </w:r>
                  <w:r w:rsidR="001403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eçenekler hakkında bilgi topla</w:t>
                  </w:r>
                  <w:r w:rsidR="00D4322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ak</w:t>
                  </w:r>
                </w:p>
              </w:txbxContent>
            </v:textbox>
          </v:rect>
        </w:pict>
      </w: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Metin Kutusu 39" o:spid="_x0000_s1040" type="#_x0000_t202" style="position:absolute;margin-left:254.65pt;margin-top:2.35pt;width:186pt;height:31.5pt;z-index:25192396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" fillcolor="white [3201]" strokeweight=".5pt">
            <v:textbox style="mso-next-textbox:#Metin Kutusu 39">
              <w:txbxContent>
                <w:p w:rsidR="00421B34" w:rsidRDefault="00421B34" w:rsidP="00421B34">
                  <w:r w:rsidRPr="00421B34">
                    <w:t>İhtiyaç duyulan bilgiler toparlanır.</w:t>
                  </w:r>
                </w:p>
                <w:p w:rsidR="00421B34" w:rsidRDefault="00421B34"/>
              </w:txbxContent>
            </v:textbox>
          </v:shape>
        </w:pict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Metin Kutusu 36" o:spid="_x0000_s1041" type="#_x0000_t202" style="position:absolute;margin-left:229.15pt;margin-top:16.85pt;width:207pt;height:53.25pt;z-index:25187072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" fillcolor="white [3201]" strokeweight=".5pt">
            <v:textbox style="mso-next-textbox:#Metin Kutusu 36">
              <w:txbxContent>
                <w:p w:rsidR="00421B34" w:rsidRDefault="00421B34" w:rsidP="00421B34">
                  <w:r w:rsidRPr="00421B34">
                    <w:t>Karar vereceği konu ile ilgili bilgileri toplarken seçeneklerin belirlenmesi gerekmektedir.</w:t>
                  </w:r>
                </w:p>
                <w:p w:rsidR="00421B34" w:rsidRDefault="00421B34"/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33" o:spid="_x0000_s1042" style="position:absolute;margin-left:82.9pt;margin-top:11pt;width:131.25pt;height:59.25pt;z-index:25165772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" fillcolor="#65ea46" strokecolor="#41719c" strokeweight="1pt">
            <v:textbox style="mso-next-textbox:#Dikdörtgen 33">
              <w:txbxContent>
                <w:p w:rsidR="002B1E2A" w:rsidRPr="002B1E2A" w:rsidRDefault="00395F3A" w:rsidP="002B1E2A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2.</w:t>
                  </w:r>
                  <w:r w:rsidR="001403C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eçeneklerioluştur</w:t>
                  </w:r>
                  <w:r w:rsidR="00D4322D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mak</w:t>
                  </w:r>
                </w:p>
              </w:txbxContent>
            </v:textbox>
          </v:rect>
        </w:pict>
      </w:r>
    </w:p>
    <w:p w:rsidR="002B1E2A" w:rsidRDefault="002B1E2A" w:rsidP="00407B1F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rect id="Dikdörtgen 34" o:spid="_x0000_s1043" style="position:absolute;margin-left:47.65pt;margin-top:22.35pt;width:141pt;height:65.25pt;z-index:2516311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" fillcolor="#b977ab" strokecolor="#41719c" strokeweight="1pt">
            <v:textbox style="mso-next-textbox:#Dikdörtgen 34">
              <w:txbxContent>
                <w:p w:rsidR="002B1E2A" w:rsidRPr="00395F3A" w:rsidRDefault="00395F3A" w:rsidP="00395F3A">
                  <w:pPr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1.</w:t>
                  </w:r>
                  <w:r w:rsidR="009C2A48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 xml:space="preserve">Karar verilecek </w:t>
                  </w:r>
                  <w:r w:rsidR="004772C3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durumun farkına var</w:t>
                  </w:r>
                  <w:r w:rsidR="00D4322D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mak</w:t>
                  </w:r>
                  <w:r w:rsidR="001403C7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/tanımla</w:t>
                  </w:r>
                  <w:r w:rsidR="00D4322D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mak</w:t>
                  </w:r>
                </w:p>
              </w:txbxContent>
            </v:textbox>
          </v:rect>
        </w:pict>
      </w:r>
    </w:p>
    <w:p w:rsidR="002B1E2A" w:rsidRDefault="009D691D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>
          <v:shape id="Metin Kutusu 38" o:spid="_x0000_s1044" type="#_x0000_t202" style="position:absolute;margin-left:196.9pt;margin-top:3.75pt;width:239.25pt;height:54.75pt;z-index:251897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" fillcolor="white [3201]" strokeweight=".5pt">
            <v:textbox style="mso-next-textbox:#Metin Kutusu 38">
              <w:txbxContent>
                <w:p w:rsidR="00407B1F" w:rsidRDefault="002F3FED">
                  <w:r w:rsidRPr="00421B34">
                    <w:t xml:space="preserve">Karar verme sürecinin birinci adımını oluşturan bu </w:t>
                  </w:r>
                  <w:r w:rsidR="00421B34" w:rsidRPr="00421B34">
                    <w:t xml:space="preserve">aşamada öncelikle karar verilecek durumu n </w:t>
                  </w:r>
                  <w:r w:rsidRPr="00421B34">
                    <w:t>belirleme</w:t>
                  </w:r>
                  <w:r w:rsidR="00421B34" w:rsidRPr="00421B34">
                    <w:t>si gerekmektedir</w:t>
                  </w:r>
                  <w:r w:rsidR="00407B1F" w:rsidRPr="00421B34">
                    <w:t>.</w:t>
                  </w:r>
                </w:p>
              </w:txbxContent>
            </v:textbox>
          </v:shape>
        </w:pict>
      </w:r>
    </w:p>
    <w:p w:rsidR="002B1E2A" w:rsidRDefault="00407B1F" w:rsidP="00407B1F">
      <w:pPr>
        <w:tabs>
          <w:tab w:val="left" w:pos="3825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2B1E2A" w:rsidRDefault="002B1E2A" w:rsidP="002B1E2A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bookmarkEnd w:id="1"/>
    <w:p w:rsidR="003F247D" w:rsidRDefault="003F247D" w:rsidP="00DD17F9">
      <w:pPr>
        <w:spacing w:line="276" w:lineRule="auto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sectPr w:rsidR="003F247D" w:rsidSect="00EC1E21">
      <w:footerReference w:type="default" r:id="rId9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CC7BD3" w16cid:durableId="22BB11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91D" w:rsidRDefault="009D691D" w:rsidP="00BF2FB1">
      <w:pPr>
        <w:spacing w:after="0" w:line="240" w:lineRule="auto"/>
      </w:pPr>
      <w:r>
        <w:separator/>
      </w:r>
    </w:p>
  </w:endnote>
  <w:endnote w:type="continuationSeparator" w:id="0">
    <w:p w:rsidR="009D691D" w:rsidRDefault="009D691D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91D" w:rsidRDefault="009D691D" w:rsidP="00BF2FB1">
      <w:pPr>
        <w:spacing w:after="0" w:line="240" w:lineRule="auto"/>
      </w:pPr>
      <w:r>
        <w:separator/>
      </w:r>
    </w:p>
  </w:footnote>
  <w:footnote w:type="continuationSeparator" w:id="0">
    <w:p w:rsidR="009D691D" w:rsidRDefault="009D691D" w:rsidP="00BF2FB1">
      <w:pPr>
        <w:spacing w:after="0" w:line="240" w:lineRule="auto"/>
      </w:pPr>
      <w:r>
        <w:continuationSeparator/>
      </w:r>
    </w:p>
  </w:footnote>
  <w:footnote w:id="1">
    <w:p w:rsidR="00457225" w:rsidRDefault="00457225" w:rsidP="00457225">
      <w:pPr>
        <w:pStyle w:val="DipnotMetni"/>
        <w:jc w:val="both"/>
      </w:pPr>
      <w:r>
        <w:rPr>
          <w:rStyle w:val="DipnotBavurusu"/>
        </w:rPr>
        <w:footnoteRef/>
      </w:r>
      <w:r>
        <w:t xml:space="preserve"> Kuzgun, Y. (2011). Mesleki Rehberliği ve Danışmanlığına Giriş. Nobel Yayınevi.  Beşinci basım, Ankara. (75. sayfa Karar Kuramlarından uyarlanmıştır.)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5E7B"/>
    <w:multiLevelType w:val="hybridMultilevel"/>
    <w:tmpl w:val="B11E40FE"/>
    <w:lvl w:ilvl="0" w:tplc="38487B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95499"/>
    <w:multiLevelType w:val="hybridMultilevel"/>
    <w:tmpl w:val="5E08C7CC"/>
    <w:lvl w:ilvl="0" w:tplc="31B2DE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0266E"/>
    <w:multiLevelType w:val="hybridMultilevel"/>
    <w:tmpl w:val="0D1E929E"/>
    <w:lvl w:ilvl="0" w:tplc="E14C9B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26D54"/>
    <w:multiLevelType w:val="hybridMultilevel"/>
    <w:tmpl w:val="0C80E8B2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D31B22"/>
    <w:multiLevelType w:val="hybridMultilevel"/>
    <w:tmpl w:val="41D63272"/>
    <w:lvl w:ilvl="0" w:tplc="74EE4A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AA0506"/>
    <w:multiLevelType w:val="hybridMultilevel"/>
    <w:tmpl w:val="C5C477EA"/>
    <w:lvl w:ilvl="0" w:tplc="7848F66E">
      <w:start w:val="3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7E6B52"/>
    <w:multiLevelType w:val="hybridMultilevel"/>
    <w:tmpl w:val="0AEC55C0"/>
    <w:lvl w:ilvl="0" w:tplc="041F0001">
      <w:start w:val="1"/>
      <w:numFmt w:val="bullet"/>
      <w:lvlText w:val=""/>
      <w:lvlJc w:val="left"/>
      <w:pPr>
        <w:ind w:left="-23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48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92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64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</w:abstractNum>
  <w:abstractNum w:abstractNumId="7" w15:restartNumberingAfterBreak="0">
    <w:nsid w:val="5B61616A"/>
    <w:multiLevelType w:val="hybridMultilevel"/>
    <w:tmpl w:val="BDA05954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24EB"/>
    <w:rsid w:val="00003EE0"/>
    <w:rsid w:val="00006EF8"/>
    <w:rsid w:val="0001040D"/>
    <w:rsid w:val="000109D9"/>
    <w:rsid w:val="000165CC"/>
    <w:rsid w:val="00027B53"/>
    <w:rsid w:val="00034A38"/>
    <w:rsid w:val="00040393"/>
    <w:rsid w:val="00047616"/>
    <w:rsid w:val="00056A97"/>
    <w:rsid w:val="000630C1"/>
    <w:rsid w:val="00065F98"/>
    <w:rsid w:val="00067EE0"/>
    <w:rsid w:val="00072B14"/>
    <w:rsid w:val="0009620C"/>
    <w:rsid w:val="000A38B7"/>
    <w:rsid w:val="000A4780"/>
    <w:rsid w:val="000B0DF1"/>
    <w:rsid w:val="000B68CD"/>
    <w:rsid w:val="000C1A71"/>
    <w:rsid w:val="000C34EA"/>
    <w:rsid w:val="000C4A87"/>
    <w:rsid w:val="000D549E"/>
    <w:rsid w:val="000D6CBA"/>
    <w:rsid w:val="000D71ED"/>
    <w:rsid w:val="000F70F2"/>
    <w:rsid w:val="0010208E"/>
    <w:rsid w:val="00102683"/>
    <w:rsid w:val="00106033"/>
    <w:rsid w:val="00133F1B"/>
    <w:rsid w:val="00135AEE"/>
    <w:rsid w:val="001403C7"/>
    <w:rsid w:val="0014112C"/>
    <w:rsid w:val="00164B52"/>
    <w:rsid w:val="00166597"/>
    <w:rsid w:val="001764DC"/>
    <w:rsid w:val="00185586"/>
    <w:rsid w:val="001A2804"/>
    <w:rsid w:val="001B138D"/>
    <w:rsid w:val="001C290B"/>
    <w:rsid w:val="001C5322"/>
    <w:rsid w:val="001D00F7"/>
    <w:rsid w:val="001D42AF"/>
    <w:rsid w:val="001D7CBA"/>
    <w:rsid w:val="001E0FAF"/>
    <w:rsid w:val="001E2B21"/>
    <w:rsid w:val="001E6501"/>
    <w:rsid w:val="001F35E1"/>
    <w:rsid w:val="00203427"/>
    <w:rsid w:val="0022004F"/>
    <w:rsid w:val="0022548E"/>
    <w:rsid w:val="00230BB2"/>
    <w:rsid w:val="00233346"/>
    <w:rsid w:val="00241A1E"/>
    <w:rsid w:val="00242440"/>
    <w:rsid w:val="00243DBC"/>
    <w:rsid w:val="002501D1"/>
    <w:rsid w:val="00257782"/>
    <w:rsid w:val="0026290E"/>
    <w:rsid w:val="002743E1"/>
    <w:rsid w:val="002854A6"/>
    <w:rsid w:val="002A34B5"/>
    <w:rsid w:val="002B1E2A"/>
    <w:rsid w:val="002C3820"/>
    <w:rsid w:val="002C77BE"/>
    <w:rsid w:val="002D29C4"/>
    <w:rsid w:val="002D4E95"/>
    <w:rsid w:val="002D55B9"/>
    <w:rsid w:val="002E1DF0"/>
    <w:rsid w:val="002E7D47"/>
    <w:rsid w:val="002F3B3B"/>
    <w:rsid w:val="002F3FED"/>
    <w:rsid w:val="002F62C6"/>
    <w:rsid w:val="0030093A"/>
    <w:rsid w:val="00302B89"/>
    <w:rsid w:val="00304A19"/>
    <w:rsid w:val="00307E8A"/>
    <w:rsid w:val="00323DE4"/>
    <w:rsid w:val="00326DE3"/>
    <w:rsid w:val="00333EAE"/>
    <w:rsid w:val="0034624F"/>
    <w:rsid w:val="00347B4A"/>
    <w:rsid w:val="0035242E"/>
    <w:rsid w:val="003532F4"/>
    <w:rsid w:val="003754FD"/>
    <w:rsid w:val="00382F9B"/>
    <w:rsid w:val="003831C2"/>
    <w:rsid w:val="00385D69"/>
    <w:rsid w:val="003873B1"/>
    <w:rsid w:val="00395F3A"/>
    <w:rsid w:val="003A651C"/>
    <w:rsid w:val="003B6078"/>
    <w:rsid w:val="003C159B"/>
    <w:rsid w:val="003C3103"/>
    <w:rsid w:val="003C51B2"/>
    <w:rsid w:val="003C5FA8"/>
    <w:rsid w:val="003C6E4E"/>
    <w:rsid w:val="003D0B1B"/>
    <w:rsid w:val="003E226D"/>
    <w:rsid w:val="003F1FC8"/>
    <w:rsid w:val="003F247D"/>
    <w:rsid w:val="004048CD"/>
    <w:rsid w:val="004051F2"/>
    <w:rsid w:val="00407AAA"/>
    <w:rsid w:val="00407B1F"/>
    <w:rsid w:val="00421B34"/>
    <w:rsid w:val="00422BD3"/>
    <w:rsid w:val="00450623"/>
    <w:rsid w:val="00456D46"/>
    <w:rsid w:val="00457225"/>
    <w:rsid w:val="00457F11"/>
    <w:rsid w:val="00460230"/>
    <w:rsid w:val="00470A8A"/>
    <w:rsid w:val="00471703"/>
    <w:rsid w:val="004772C3"/>
    <w:rsid w:val="004816AB"/>
    <w:rsid w:val="00486B9A"/>
    <w:rsid w:val="004A035D"/>
    <w:rsid w:val="004A4587"/>
    <w:rsid w:val="004A4DFC"/>
    <w:rsid w:val="004C2553"/>
    <w:rsid w:val="004D0E97"/>
    <w:rsid w:val="004F2CD6"/>
    <w:rsid w:val="005108DF"/>
    <w:rsid w:val="00512594"/>
    <w:rsid w:val="00586C68"/>
    <w:rsid w:val="00587499"/>
    <w:rsid w:val="00591E27"/>
    <w:rsid w:val="005C0BDC"/>
    <w:rsid w:val="005C0EFC"/>
    <w:rsid w:val="005E1049"/>
    <w:rsid w:val="005F5274"/>
    <w:rsid w:val="0060310A"/>
    <w:rsid w:val="0062560E"/>
    <w:rsid w:val="006363A1"/>
    <w:rsid w:val="0066652C"/>
    <w:rsid w:val="00676EEC"/>
    <w:rsid w:val="00683728"/>
    <w:rsid w:val="006911E1"/>
    <w:rsid w:val="006933FC"/>
    <w:rsid w:val="006A0CD7"/>
    <w:rsid w:val="006A5083"/>
    <w:rsid w:val="006B064B"/>
    <w:rsid w:val="006C4245"/>
    <w:rsid w:val="006C698E"/>
    <w:rsid w:val="006D7351"/>
    <w:rsid w:val="006E57CA"/>
    <w:rsid w:val="006F3351"/>
    <w:rsid w:val="00710BD5"/>
    <w:rsid w:val="00713B7F"/>
    <w:rsid w:val="007249A8"/>
    <w:rsid w:val="00726C3B"/>
    <w:rsid w:val="00740CE6"/>
    <w:rsid w:val="00744E19"/>
    <w:rsid w:val="00751C46"/>
    <w:rsid w:val="007725CC"/>
    <w:rsid w:val="007742B3"/>
    <w:rsid w:val="0078370E"/>
    <w:rsid w:val="00786CDD"/>
    <w:rsid w:val="00795056"/>
    <w:rsid w:val="007A47C1"/>
    <w:rsid w:val="007B1BF1"/>
    <w:rsid w:val="007E119D"/>
    <w:rsid w:val="007F5415"/>
    <w:rsid w:val="00803401"/>
    <w:rsid w:val="008053E7"/>
    <w:rsid w:val="00820308"/>
    <w:rsid w:val="00820A4B"/>
    <w:rsid w:val="00821708"/>
    <w:rsid w:val="00835C9E"/>
    <w:rsid w:val="00837935"/>
    <w:rsid w:val="00840595"/>
    <w:rsid w:val="00840DDA"/>
    <w:rsid w:val="008514B2"/>
    <w:rsid w:val="00853146"/>
    <w:rsid w:val="00863681"/>
    <w:rsid w:val="00865033"/>
    <w:rsid w:val="008673B1"/>
    <w:rsid w:val="00873EAC"/>
    <w:rsid w:val="0088012F"/>
    <w:rsid w:val="008A1A26"/>
    <w:rsid w:val="008A3658"/>
    <w:rsid w:val="008A6604"/>
    <w:rsid w:val="008A6BFB"/>
    <w:rsid w:val="008D43B1"/>
    <w:rsid w:val="008E27CF"/>
    <w:rsid w:val="008F1508"/>
    <w:rsid w:val="00906116"/>
    <w:rsid w:val="00906BF5"/>
    <w:rsid w:val="00921AB1"/>
    <w:rsid w:val="00927AC0"/>
    <w:rsid w:val="009301D2"/>
    <w:rsid w:val="009433A2"/>
    <w:rsid w:val="00947B3C"/>
    <w:rsid w:val="009523AE"/>
    <w:rsid w:val="00967F10"/>
    <w:rsid w:val="009708A8"/>
    <w:rsid w:val="00987046"/>
    <w:rsid w:val="009A1946"/>
    <w:rsid w:val="009A7C7C"/>
    <w:rsid w:val="009B0858"/>
    <w:rsid w:val="009B4823"/>
    <w:rsid w:val="009B4889"/>
    <w:rsid w:val="009C2539"/>
    <w:rsid w:val="009C2A48"/>
    <w:rsid w:val="009C51A5"/>
    <w:rsid w:val="009D4CCE"/>
    <w:rsid w:val="009D691D"/>
    <w:rsid w:val="009E0141"/>
    <w:rsid w:val="009E16E8"/>
    <w:rsid w:val="009E31C2"/>
    <w:rsid w:val="009E5187"/>
    <w:rsid w:val="009F797A"/>
    <w:rsid w:val="00A2071D"/>
    <w:rsid w:val="00A343C4"/>
    <w:rsid w:val="00A43EAE"/>
    <w:rsid w:val="00A54427"/>
    <w:rsid w:val="00A6226A"/>
    <w:rsid w:val="00A70177"/>
    <w:rsid w:val="00A761F7"/>
    <w:rsid w:val="00A763D6"/>
    <w:rsid w:val="00A77740"/>
    <w:rsid w:val="00A85E8A"/>
    <w:rsid w:val="00A96567"/>
    <w:rsid w:val="00AA34AD"/>
    <w:rsid w:val="00AA3F42"/>
    <w:rsid w:val="00AA640E"/>
    <w:rsid w:val="00AB2113"/>
    <w:rsid w:val="00AB690F"/>
    <w:rsid w:val="00AC2AA1"/>
    <w:rsid w:val="00AD336A"/>
    <w:rsid w:val="00AD3A3D"/>
    <w:rsid w:val="00AD58F7"/>
    <w:rsid w:val="00AE38D4"/>
    <w:rsid w:val="00B01AC1"/>
    <w:rsid w:val="00B03A69"/>
    <w:rsid w:val="00B101A0"/>
    <w:rsid w:val="00B175E2"/>
    <w:rsid w:val="00B3102B"/>
    <w:rsid w:val="00B32978"/>
    <w:rsid w:val="00B34A00"/>
    <w:rsid w:val="00B54145"/>
    <w:rsid w:val="00B62CC6"/>
    <w:rsid w:val="00B67E48"/>
    <w:rsid w:val="00B70757"/>
    <w:rsid w:val="00B817A1"/>
    <w:rsid w:val="00B956D2"/>
    <w:rsid w:val="00BA2264"/>
    <w:rsid w:val="00BB3CB0"/>
    <w:rsid w:val="00BB48EF"/>
    <w:rsid w:val="00BC2475"/>
    <w:rsid w:val="00BC6FCB"/>
    <w:rsid w:val="00BD2974"/>
    <w:rsid w:val="00BE7EFA"/>
    <w:rsid w:val="00BF2FB1"/>
    <w:rsid w:val="00C0178B"/>
    <w:rsid w:val="00C036C4"/>
    <w:rsid w:val="00C059F1"/>
    <w:rsid w:val="00C06335"/>
    <w:rsid w:val="00C16A92"/>
    <w:rsid w:val="00C23D3B"/>
    <w:rsid w:val="00C3484E"/>
    <w:rsid w:val="00C43F63"/>
    <w:rsid w:val="00C4534D"/>
    <w:rsid w:val="00C55011"/>
    <w:rsid w:val="00C55245"/>
    <w:rsid w:val="00C65701"/>
    <w:rsid w:val="00C65F7A"/>
    <w:rsid w:val="00C70525"/>
    <w:rsid w:val="00C82814"/>
    <w:rsid w:val="00C92851"/>
    <w:rsid w:val="00CA227F"/>
    <w:rsid w:val="00CC19DE"/>
    <w:rsid w:val="00CC23C7"/>
    <w:rsid w:val="00CC3CFC"/>
    <w:rsid w:val="00CE2C66"/>
    <w:rsid w:val="00CF61DA"/>
    <w:rsid w:val="00D10BEA"/>
    <w:rsid w:val="00D22076"/>
    <w:rsid w:val="00D33FA8"/>
    <w:rsid w:val="00D345EB"/>
    <w:rsid w:val="00D35A38"/>
    <w:rsid w:val="00D377B8"/>
    <w:rsid w:val="00D403AD"/>
    <w:rsid w:val="00D4322D"/>
    <w:rsid w:val="00D46645"/>
    <w:rsid w:val="00D479EA"/>
    <w:rsid w:val="00D53137"/>
    <w:rsid w:val="00D611B4"/>
    <w:rsid w:val="00D628F5"/>
    <w:rsid w:val="00D72C1A"/>
    <w:rsid w:val="00D778A0"/>
    <w:rsid w:val="00D84321"/>
    <w:rsid w:val="00D90C0A"/>
    <w:rsid w:val="00D942D1"/>
    <w:rsid w:val="00D96F3B"/>
    <w:rsid w:val="00DA5026"/>
    <w:rsid w:val="00DA54E2"/>
    <w:rsid w:val="00DB7171"/>
    <w:rsid w:val="00DC2861"/>
    <w:rsid w:val="00DC387C"/>
    <w:rsid w:val="00DD17F9"/>
    <w:rsid w:val="00DD3894"/>
    <w:rsid w:val="00DD5336"/>
    <w:rsid w:val="00DD6313"/>
    <w:rsid w:val="00DF25E7"/>
    <w:rsid w:val="00DF5825"/>
    <w:rsid w:val="00E1389D"/>
    <w:rsid w:val="00E33700"/>
    <w:rsid w:val="00E378F6"/>
    <w:rsid w:val="00E42A0E"/>
    <w:rsid w:val="00E42F27"/>
    <w:rsid w:val="00E44691"/>
    <w:rsid w:val="00E55912"/>
    <w:rsid w:val="00E755FA"/>
    <w:rsid w:val="00E81C67"/>
    <w:rsid w:val="00E82183"/>
    <w:rsid w:val="00E86CC2"/>
    <w:rsid w:val="00EA0C05"/>
    <w:rsid w:val="00EA423F"/>
    <w:rsid w:val="00EB22FF"/>
    <w:rsid w:val="00EB51EE"/>
    <w:rsid w:val="00EB5729"/>
    <w:rsid w:val="00EC1E21"/>
    <w:rsid w:val="00ED1C77"/>
    <w:rsid w:val="00ED1F16"/>
    <w:rsid w:val="00ED270A"/>
    <w:rsid w:val="00EF1FA5"/>
    <w:rsid w:val="00F11D8B"/>
    <w:rsid w:val="00F30E25"/>
    <w:rsid w:val="00F31F33"/>
    <w:rsid w:val="00F3287A"/>
    <w:rsid w:val="00F35C5F"/>
    <w:rsid w:val="00F41801"/>
    <w:rsid w:val="00F4185C"/>
    <w:rsid w:val="00F50DA1"/>
    <w:rsid w:val="00F57B14"/>
    <w:rsid w:val="00F61381"/>
    <w:rsid w:val="00F659A4"/>
    <w:rsid w:val="00F752D4"/>
    <w:rsid w:val="00F81AC1"/>
    <w:rsid w:val="00F931AA"/>
    <w:rsid w:val="00F9426F"/>
    <w:rsid w:val="00F977CE"/>
    <w:rsid w:val="00FB48E9"/>
    <w:rsid w:val="00FD1174"/>
    <w:rsid w:val="00FD1D58"/>
    <w:rsid w:val="00FE0D9B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  <o:rules v:ext="edit">
        <o:r id="V:Rule1" type="callout" idref="#Bulut Belirtme Çizgisi 19"/>
        <o:r id="V:Rule2" type="callout" idref="#Bulut Belirtme Çizgisi 18"/>
      </o:rules>
    </o:shapelayout>
  </w:shapeDefaults>
  <w:decimalSymbol w:val=","/>
  <w:listSeparator w:val=";"/>
  <w14:docId w14:val="69155FF6"/>
  <w15:docId w15:val="{2AAD3A59-EE32-42B4-A944-4CE6FFDFC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1E2A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CCCB85-0FA5-483A-B6F6-0A89B62CC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492</Words>
  <Characters>2809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2</vt:i4>
      </vt:variant>
    </vt:vector>
  </HeadingPairs>
  <TitlesOfParts>
    <vt:vector size="3" baseType="lpstr">
      <vt:lpstr/>
      <vt:lpstr>ETKİNLİK FORMU</vt:lpstr>
      <vt:lpstr>    ETKİNLİK KONTROL LİSTESİ (Geliştiren Formu) </vt:lpstr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A.Mücahit</cp:lastModifiedBy>
  <cp:revision>12</cp:revision>
  <dcterms:created xsi:type="dcterms:W3CDTF">2020-09-28T14:18:00Z</dcterms:created>
  <dcterms:modified xsi:type="dcterms:W3CDTF">2021-01-10T10:55:00Z</dcterms:modified>
</cp:coreProperties>
</file>